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093CD59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port Perio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5412">
        <w:rPr>
          <w:rFonts w:ascii="Times New Roman" w:eastAsia="Times New Roman" w:hAnsi="Times New Roman" w:cs="Times New Roman"/>
          <w:sz w:val="24"/>
          <w:szCs w:val="24"/>
        </w:rPr>
        <w:t>Oct 19 – Nov 1</w:t>
      </w:r>
    </w:p>
    <w:p w14:paraId="00000002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am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dmay21-51 </w:t>
      </w:r>
    </w:p>
    <w:p w14:paraId="00000003" w14:textId="77777777" w:rsidR="00554E3D" w:rsidRDefault="009341B0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even Sheets, Logan Anderson, Nicholas Heger, James Volpe, Jared Weiland</w:t>
      </w:r>
    </w:p>
    <w:p w14:paraId="00000004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visor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r. Goce Trajcevski</w:t>
      </w:r>
    </w:p>
    <w:p w14:paraId="00000005" w14:textId="77777777" w:rsidR="00554E3D" w:rsidRDefault="00554E3D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63B65913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Summary of Progress in this Period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173088F3" w14:textId="2351BDBD" w:rsidR="005C469E" w:rsidRDefault="008D0B1E" w:rsidP="00C55412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t </w:t>
      </w:r>
      <w:r w:rsidR="00723D08">
        <w:rPr>
          <w:rFonts w:ascii="Times New Roman" w:eastAsia="Times New Roman" w:hAnsi="Times New Roman" w:cs="Times New Roman"/>
          <w:sz w:val="24"/>
          <w:szCs w:val="24"/>
        </w:rPr>
        <w:t>as a te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discuss and complete the Reflection: Engineering Standards assignment.</w:t>
      </w:r>
    </w:p>
    <w:p w14:paraId="2D3367CD" w14:textId="34B86E33" w:rsidR="005C469E" w:rsidRDefault="005C469E" w:rsidP="005C469E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ally had the opportunity to meet our TA, Rachel, over</w:t>
      </w:r>
      <w:r w:rsidR="009341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ebEx</w:t>
      </w:r>
      <w:r w:rsidR="003E52C0">
        <w:rPr>
          <w:rFonts w:ascii="Times New Roman" w:eastAsia="Times New Roman" w:hAnsi="Times New Roman" w:cs="Times New Roman"/>
          <w:sz w:val="24"/>
          <w:szCs w:val="24"/>
        </w:rPr>
        <w:t>. [Nov 6, 2:00 PM]</w:t>
      </w:r>
    </w:p>
    <w:p w14:paraId="246F20B2" w14:textId="3C56AF89" w:rsidR="002F5F1E" w:rsidRDefault="002F5F1E" w:rsidP="002F5F1E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ed rooms of improvement on our Design Document.</w:t>
      </w:r>
    </w:p>
    <w:p w14:paraId="149CADD8" w14:textId="51AFA68F" w:rsidR="002F5F1E" w:rsidRDefault="002F5F1E" w:rsidP="002F5F1E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ok detailed notes s.t. we could use these suggestions </w:t>
      </w:r>
      <w:r w:rsidR="00BF000C">
        <w:rPr>
          <w:rFonts w:ascii="Times New Roman" w:eastAsia="Times New Roman" w:hAnsi="Times New Roman" w:cs="Times New Roman"/>
          <w:sz w:val="24"/>
          <w:szCs w:val="24"/>
        </w:rPr>
        <w:t>on t</w:t>
      </w:r>
      <w:r w:rsidR="00B950C7">
        <w:rPr>
          <w:rFonts w:ascii="Times New Roman" w:eastAsia="Times New Roman" w:hAnsi="Times New Roman" w:cs="Times New Roman"/>
          <w:sz w:val="24"/>
          <w:szCs w:val="24"/>
        </w:rPr>
        <w:t>he final version.</w:t>
      </w:r>
    </w:p>
    <w:p w14:paraId="5A958AD9" w14:textId="65978DCD" w:rsidR="00B950C7" w:rsidRPr="005C469E" w:rsidRDefault="001E1F23" w:rsidP="002F5F1E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ayed Among Us. </w:t>
      </w:r>
      <w:r w:rsidR="007135CD">
        <w:rPr>
          <w:rFonts w:ascii="Times New Roman" w:eastAsia="Times New Roman" w:hAnsi="Times New Roman" w:cs="Times New Roman"/>
          <w:sz w:val="24"/>
          <w:szCs w:val="24"/>
        </w:rPr>
        <w:t>Nicholas disassembled us as the imposter.</w:t>
      </w:r>
    </w:p>
    <w:p w14:paraId="0000000C" w14:textId="2629D093" w:rsidR="00554E3D" w:rsidRDefault="00FE56E6" w:rsidP="005C469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00063C39">
          <v:rect id="_x0000_i1025" style="width:0;height:1.5pt" o:hralign="center" o:hrstd="t" o:hr="t" fillcolor="#a0a0a0" stroked="f"/>
        </w:pict>
      </w:r>
    </w:p>
    <w:p w14:paraId="0000000D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color w:val="FFFFFF"/>
          <w:sz w:val="12"/>
          <w:szCs w:val="12"/>
        </w:rPr>
      </w:pPr>
      <w:r>
        <w:rPr>
          <w:rFonts w:ascii="Times New Roman" w:eastAsia="Times New Roman" w:hAnsi="Times New Roman" w:cs="Times New Roman"/>
          <w:color w:val="FFFFFF"/>
          <w:sz w:val="12"/>
          <w:szCs w:val="12"/>
        </w:rPr>
        <w:t>.</w:t>
      </w:r>
    </w:p>
    <w:p w14:paraId="0000000E" w14:textId="65841FA4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Pending Issues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0000000F" w14:textId="77777777" w:rsidR="00554E3D" w:rsidRDefault="009341B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ne, all issues that needed to be addressed have been resolved for this reporting period.</w:t>
      </w:r>
    </w:p>
    <w:p w14:paraId="00000010" w14:textId="77777777" w:rsidR="00554E3D" w:rsidRDefault="00FE56E6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3D4B5D04">
          <v:rect id="_x0000_i1026" style="width:0;height:1.5pt" o:hralign="center" o:hrstd="t" o:hr="t" fillcolor="#a0a0a0" stroked="f"/>
        </w:pict>
      </w:r>
    </w:p>
    <w:p w14:paraId="00000011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color w:val="FFFFFF"/>
          <w:sz w:val="12"/>
          <w:szCs w:val="12"/>
        </w:rPr>
      </w:pPr>
      <w:r>
        <w:rPr>
          <w:rFonts w:ascii="Times New Roman" w:eastAsia="Times New Roman" w:hAnsi="Times New Roman" w:cs="Times New Roman"/>
          <w:color w:val="FFFFFF"/>
          <w:sz w:val="12"/>
          <w:szCs w:val="12"/>
        </w:rPr>
        <w:t>.</w:t>
      </w:r>
    </w:p>
    <w:p w14:paraId="00000012" w14:textId="18BECC71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Plans for Upcoming Reporting Period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45BB9FD6" w14:textId="573ADF99" w:rsidR="00395995" w:rsidRDefault="00395995" w:rsidP="00395995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 Containers/Cloud Talk Awareness assignment.</w:t>
      </w:r>
    </w:p>
    <w:p w14:paraId="08A0E686" w14:textId="3CEADCAC" w:rsidR="00395995" w:rsidRDefault="00395995" w:rsidP="00395995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 Team Websites assignment.</w:t>
      </w:r>
    </w:p>
    <w:p w14:paraId="192088F4" w14:textId="2B23C0A7" w:rsidR="00395995" w:rsidRDefault="00395995" w:rsidP="00395995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 Design Document.</w:t>
      </w:r>
    </w:p>
    <w:p w14:paraId="15A296D8" w14:textId="0AB305A0" w:rsidR="00395995" w:rsidRDefault="002836C0" w:rsidP="00395995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vestig</w:t>
      </w:r>
      <w:r w:rsidR="00723D08">
        <w:rPr>
          <w:rFonts w:ascii="Times New Roman" w:eastAsia="Times New Roman" w:hAnsi="Times New Roman" w:cs="Times New Roman"/>
          <w:sz w:val="24"/>
          <w:szCs w:val="24"/>
        </w:rPr>
        <w:t xml:space="preserve">ate </w:t>
      </w:r>
      <w:r w:rsidR="00AF2D67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723D08">
        <w:rPr>
          <w:rFonts w:ascii="Times New Roman" w:eastAsia="Times New Roman" w:hAnsi="Times New Roman" w:cs="Times New Roman"/>
          <w:sz w:val="24"/>
          <w:szCs w:val="24"/>
        </w:rPr>
        <w:t xml:space="preserve"> News Report assignment.</w:t>
      </w:r>
    </w:p>
    <w:p w14:paraId="0ABE47EA" w14:textId="5C3A7E9C" w:rsidR="008E37A8" w:rsidRPr="00395995" w:rsidRDefault="008E37A8" w:rsidP="00395995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paration for faculty presentation.</w:t>
      </w:r>
    </w:p>
    <w:sectPr w:rsidR="008E37A8" w:rsidRPr="00395995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C565DF" w14:textId="77777777" w:rsidR="00FE56E6" w:rsidRDefault="00FE56E6">
      <w:pPr>
        <w:spacing w:line="240" w:lineRule="auto"/>
      </w:pPr>
      <w:r>
        <w:separator/>
      </w:r>
    </w:p>
  </w:endnote>
  <w:endnote w:type="continuationSeparator" w:id="0">
    <w:p w14:paraId="0398DE42" w14:textId="77777777" w:rsidR="00FE56E6" w:rsidRDefault="00FE56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86A76A" w14:textId="77777777" w:rsidR="00FE56E6" w:rsidRDefault="00FE56E6">
      <w:pPr>
        <w:spacing w:line="240" w:lineRule="auto"/>
      </w:pPr>
      <w:r>
        <w:separator/>
      </w:r>
    </w:p>
  </w:footnote>
  <w:footnote w:type="continuationSeparator" w:id="0">
    <w:p w14:paraId="3AE3A2BB" w14:textId="77777777" w:rsidR="00FE56E6" w:rsidRDefault="00FE56E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5" w14:textId="0B097D55" w:rsidR="00554E3D" w:rsidRDefault="009341B0">
    <w:pPr>
      <w:widowControl w:val="0"/>
      <w:spacing w:line="240" w:lineRule="auto"/>
      <w:ind w:right="-540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 xml:space="preserve">Senior Design Bi-Weekly Status Report </w:t>
    </w:r>
    <w:r w:rsidR="00201FBD">
      <w:rPr>
        <w:rFonts w:ascii="Times New Roman" w:eastAsia="Times New Roman" w:hAnsi="Times New Roman" w:cs="Times New Roman"/>
        <w:b/>
        <w:sz w:val="24"/>
        <w:szCs w:val="24"/>
      </w:rPr>
      <w:t>6</w:t>
    </w:r>
    <w:r>
      <w:rPr>
        <w:rFonts w:ascii="Times New Roman" w:eastAsia="Times New Roman" w:hAnsi="Times New Roman" w:cs="Times New Roman"/>
        <w:b/>
        <w:sz w:val="24"/>
        <w:szCs w:val="24"/>
      </w:rPr>
      <w:t>; Fall 2020</w:t>
    </w:r>
    <w:r>
      <w:rPr>
        <w:rFonts w:ascii="Times New Roman" w:eastAsia="Times New Roman" w:hAnsi="Times New Roman" w:cs="Times New Roman"/>
        <w:b/>
        <w:sz w:val="24"/>
        <w:szCs w:val="24"/>
      </w:rPr>
      <w:tab/>
      <w:t xml:space="preserve">      </w:t>
    </w:r>
    <w:r w:rsidR="00FE56E6">
      <w:pict w14:anchorId="1DC4CF55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CB37B5"/>
    <w:multiLevelType w:val="multilevel"/>
    <w:tmpl w:val="C57A5F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AE43E7F"/>
    <w:multiLevelType w:val="multilevel"/>
    <w:tmpl w:val="892E0F28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TOzMDUwMjS0NDJW0lEKTi0uzszPAykwqQUA/bx4ESwAAAA="/>
  </w:docVars>
  <w:rsids>
    <w:rsidRoot w:val="00554E3D"/>
    <w:rsid w:val="001E1F23"/>
    <w:rsid w:val="00201FBD"/>
    <w:rsid w:val="00243B1C"/>
    <w:rsid w:val="002836C0"/>
    <w:rsid w:val="00286B5B"/>
    <w:rsid w:val="002F5F1E"/>
    <w:rsid w:val="00395995"/>
    <w:rsid w:val="003E52C0"/>
    <w:rsid w:val="00554E3D"/>
    <w:rsid w:val="005C469E"/>
    <w:rsid w:val="007135CD"/>
    <w:rsid w:val="00723D08"/>
    <w:rsid w:val="008D0B1E"/>
    <w:rsid w:val="008E1522"/>
    <w:rsid w:val="008E37A8"/>
    <w:rsid w:val="009341B0"/>
    <w:rsid w:val="009E3530"/>
    <w:rsid w:val="00AF2D67"/>
    <w:rsid w:val="00B950C7"/>
    <w:rsid w:val="00BF000C"/>
    <w:rsid w:val="00C55412"/>
    <w:rsid w:val="00F17E94"/>
    <w:rsid w:val="00F572CF"/>
    <w:rsid w:val="00FE5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80822C"/>
  <w15:docId w15:val="{AF8104C0-3434-491E-9BB2-F299A70B4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0B2"/>
  </w:style>
  <w:style w:type="paragraph" w:styleId="Heading1">
    <w:name w:val="heading 1"/>
    <w:basedOn w:val="Normal"/>
    <w:next w:val="Normal"/>
    <w:link w:val="Heading1Char"/>
    <w:uiPriority w:val="9"/>
    <w:qFormat/>
    <w:rsid w:val="00DB50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0B2"/>
  </w:style>
  <w:style w:type="paragraph" w:styleId="Footer">
    <w:name w:val="footer"/>
    <w:basedOn w:val="Normal"/>
    <w:link w:val="Foot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0B2"/>
  </w:style>
  <w:style w:type="character" w:customStyle="1" w:styleId="Heading1Char">
    <w:name w:val="Heading 1 Char"/>
    <w:basedOn w:val="DefaultParagraphFont"/>
    <w:link w:val="Heading1"/>
    <w:uiPriority w:val="9"/>
    <w:rsid w:val="00DB50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DB50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5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5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3A2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F7209B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nPlCoWVaKKbTbc7KRw/4eoZHzQ==">AMUW2mUFesiUiLl+5dKVWUYQdTAb1eT2ArKRbYxOBhV/c5m9ThkRjnOB6bU7y64wE3M0P7DJNJ0iJbYwsqu15JTZfKk58rcYK5rRc87/rEr2RS0D7wVSBv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Sheets</dc:creator>
  <cp:lastModifiedBy>Steven Sheets</cp:lastModifiedBy>
  <cp:revision>20</cp:revision>
  <cp:lastPrinted>2020-11-09T00:57:00Z</cp:lastPrinted>
  <dcterms:created xsi:type="dcterms:W3CDTF">2020-11-09T00:32:00Z</dcterms:created>
  <dcterms:modified xsi:type="dcterms:W3CDTF">2020-11-09T00:57:00Z</dcterms:modified>
</cp:coreProperties>
</file>